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C289E4" w14:textId="77777777" w:rsidR="00024273" w:rsidRPr="008C0148" w:rsidRDefault="006E1501" w:rsidP="00D95B73">
      <w:pPr>
        <w:spacing w:after="0"/>
        <w:jc w:val="center"/>
        <w:rPr>
          <w:rFonts w:ascii="Modern Love" w:hAnsi="Modern Love"/>
          <w:b/>
          <w:bCs/>
          <w:sz w:val="40"/>
          <w:szCs w:val="40"/>
        </w:rPr>
      </w:pPr>
      <w:r w:rsidRPr="006E1501">
        <w:rPr>
          <w:rFonts w:ascii="Modern Love" w:hAnsi="Modern Love" w:cs="Cavolini"/>
          <w:noProof/>
          <w:color w:val="833C0B" w:themeColor="accent2" w:themeShade="80"/>
          <w:sz w:val="24"/>
          <w:szCs w:val="24"/>
          <w:lang w:val="en-US" w:eastAsia="da-DK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5644DA5E" wp14:editId="2A7A2297">
                <wp:simplePos x="0" y="0"/>
                <wp:positionH relativeFrom="margin">
                  <wp:posOffset>-76200</wp:posOffset>
                </wp:positionH>
                <wp:positionV relativeFrom="paragraph">
                  <wp:posOffset>-6985</wp:posOffset>
                </wp:positionV>
                <wp:extent cx="2552700" cy="662940"/>
                <wp:effectExtent l="0" t="0" r="0" b="3810"/>
                <wp:wrapNone/>
                <wp:docPr id="217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662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B4F7A" w14:textId="77777777" w:rsidR="00AB3D09" w:rsidRDefault="00AB3D09">
                            <w:r>
                              <w:t>Dato: ____/_____/_____</w:t>
                            </w:r>
                            <w:r>
                              <w:tab/>
                            </w:r>
                          </w:p>
                          <w:p w14:paraId="2A74EB31" w14:textId="77777777" w:rsidR="00AB3D09" w:rsidRDefault="00AB3D09">
                            <w:r>
                              <w:t>Solgt af: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left:0;text-align:left;margin-left:-6pt;margin-top:-.55pt;width:201pt;height:110.6pt;z-index:-2516418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" filled="f" stroked="f">
                <v:textbox style="mso-fit-shape-to-text:t">
                  <w:txbxContent>
                    <w:p w:rsidR="006E1501" w:rsidRDefault="006E1501">
                      <w:r>
                        <w:t>Dato: ____/_____/_____</w:t>
                      </w:r>
                      <w:r>
                        <w:tab/>
                      </w:r>
                    </w:p>
                    <w:p w:rsidR="006E1501" w:rsidRDefault="006E1501">
                      <w:r>
                        <w:t>Solgt af: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4273" w:rsidRPr="008C0148">
        <w:rPr>
          <w:rFonts w:ascii="Modern Love" w:hAnsi="Modern Love"/>
          <w:b/>
          <w:bCs/>
          <w:sz w:val="40"/>
          <w:szCs w:val="40"/>
        </w:rPr>
        <w:t>ANNONCE</w:t>
      </w:r>
      <w:r w:rsidR="003F3CD7">
        <w:rPr>
          <w:rFonts w:ascii="Modern Love" w:hAnsi="Modern Love"/>
          <w:b/>
          <w:bCs/>
          <w:sz w:val="40"/>
          <w:szCs w:val="40"/>
        </w:rPr>
        <w:t xml:space="preserve"> AFTALE</w:t>
      </w:r>
    </w:p>
    <w:p w14:paraId="13309DB0" w14:textId="77777777" w:rsidR="00971343" w:rsidRPr="008C0148" w:rsidRDefault="00024273" w:rsidP="00D95B73">
      <w:pPr>
        <w:spacing w:after="0"/>
        <w:jc w:val="center"/>
        <w:rPr>
          <w:rFonts w:ascii="Modern Love" w:hAnsi="Modern Love" w:cs="Cavolini"/>
          <w:color w:val="833C0B" w:themeColor="accent2" w:themeShade="80"/>
          <w:sz w:val="40"/>
          <w:szCs w:val="40"/>
        </w:rPr>
      </w:pPr>
      <w:r w:rsidRPr="008C0148">
        <w:rPr>
          <w:rFonts w:ascii="Modern Love" w:hAnsi="Modern Love"/>
          <w:color w:val="833C0B" w:themeColor="accent2" w:themeShade="80"/>
          <w:sz w:val="40"/>
          <w:szCs w:val="40"/>
        </w:rPr>
        <w:t>P</w:t>
      </w:r>
      <w:r w:rsidRPr="008C0148">
        <w:rPr>
          <w:rFonts w:ascii="Modern Love" w:hAnsi="Modern Love" w:cs="Cavolini"/>
          <w:color w:val="833C0B" w:themeColor="accent2" w:themeShade="80"/>
          <w:sz w:val="40"/>
          <w:szCs w:val="40"/>
        </w:rPr>
        <w:t>Å S</w:t>
      </w:r>
      <w:r w:rsidR="00AC7BC2">
        <w:rPr>
          <w:rFonts w:ascii="Modern Love" w:hAnsi="Modern Love" w:cs="Cavolini"/>
          <w:color w:val="833C0B" w:themeColor="accent2" w:themeShade="80"/>
          <w:sz w:val="40"/>
          <w:szCs w:val="40"/>
        </w:rPr>
        <w:t>P</w:t>
      </w:r>
      <w:r w:rsidRPr="008C0148">
        <w:rPr>
          <w:rFonts w:ascii="Modern Love" w:hAnsi="Modern Love" w:cs="Cavolini"/>
          <w:color w:val="833C0B" w:themeColor="accent2" w:themeShade="80"/>
          <w:sz w:val="40"/>
          <w:szCs w:val="40"/>
        </w:rPr>
        <w:t>ORET AF SØRVAD</w:t>
      </w:r>
    </w:p>
    <w:p w14:paraId="4B1E22B5" w14:textId="77777777" w:rsidR="003F3CD7" w:rsidRDefault="003F3CD7" w:rsidP="003F3CD7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5E265551" w14:textId="77777777" w:rsidR="003F3CD7" w:rsidRDefault="003F3CD7" w:rsidP="003F3CD7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7FA3DCEA" w14:textId="77777777" w:rsidR="0038399E" w:rsidRDefault="003F3CD7" w:rsidP="003F3CD7">
      <w:pPr>
        <w:spacing w:after="0"/>
        <w:rPr>
          <w:rFonts w:cstheme="minorHAnsi"/>
          <w:sz w:val="24"/>
          <w:szCs w:val="24"/>
        </w:rPr>
      </w:pPr>
      <w:r w:rsidRPr="003F3CD7">
        <w:rPr>
          <w:rFonts w:cstheme="minorHAnsi"/>
          <w:sz w:val="24"/>
          <w:szCs w:val="24"/>
        </w:rPr>
        <w:t>Virksomhedsnavn:</w:t>
      </w:r>
      <w:r>
        <w:rPr>
          <w:rFonts w:cstheme="minorHAnsi"/>
          <w:sz w:val="24"/>
          <w:szCs w:val="24"/>
        </w:rPr>
        <w:tab/>
      </w:r>
      <w:r w:rsidRPr="003F3CD7">
        <w:rPr>
          <w:rFonts w:cstheme="minorHAnsi"/>
          <w:sz w:val="24"/>
          <w:szCs w:val="24"/>
        </w:rPr>
        <w:t>________________________</w:t>
      </w:r>
      <w:r>
        <w:rPr>
          <w:rFonts w:cstheme="minorHAnsi"/>
          <w:sz w:val="24"/>
          <w:szCs w:val="24"/>
        </w:rPr>
        <w:t>___________________________</w:t>
      </w:r>
    </w:p>
    <w:p w14:paraId="4C5EEAB4" w14:textId="77777777" w:rsidR="004B569D" w:rsidRDefault="004B569D" w:rsidP="003F3CD7">
      <w:pPr>
        <w:spacing w:after="0"/>
        <w:rPr>
          <w:rFonts w:cstheme="minorHAnsi"/>
          <w:sz w:val="24"/>
          <w:szCs w:val="24"/>
        </w:rPr>
      </w:pPr>
    </w:p>
    <w:p w14:paraId="705ED23B" w14:textId="77777777" w:rsidR="004B569D" w:rsidRDefault="004B569D" w:rsidP="003F3CD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VR-nummer: </w:t>
      </w:r>
      <w:r>
        <w:rPr>
          <w:rFonts w:cstheme="minorHAnsi"/>
          <w:sz w:val="24"/>
          <w:szCs w:val="24"/>
        </w:rPr>
        <w:tab/>
        <w:t>___________________________________________________</w:t>
      </w:r>
    </w:p>
    <w:p w14:paraId="00B40F48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</w:p>
    <w:p w14:paraId="16BAFBB9" w14:textId="77777777" w:rsidR="004B569D" w:rsidRDefault="004B569D" w:rsidP="003F3CD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irksomhedens adresse:  </w:t>
      </w:r>
      <w:r>
        <w:rPr>
          <w:rFonts w:cstheme="minorHAnsi"/>
          <w:sz w:val="24"/>
          <w:szCs w:val="24"/>
        </w:rPr>
        <w:tab/>
        <w:t>___________________________________________________</w:t>
      </w:r>
    </w:p>
    <w:p w14:paraId="1E57B563" w14:textId="77777777" w:rsidR="004B569D" w:rsidRDefault="004B569D" w:rsidP="003F3CD7">
      <w:pPr>
        <w:spacing w:after="0"/>
        <w:rPr>
          <w:rFonts w:cstheme="minorHAnsi"/>
          <w:sz w:val="24"/>
          <w:szCs w:val="24"/>
        </w:rPr>
      </w:pPr>
    </w:p>
    <w:p w14:paraId="25D65964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ontaktperson:</w:t>
      </w:r>
      <w:r>
        <w:rPr>
          <w:rFonts w:cstheme="minorHAnsi"/>
          <w:sz w:val="24"/>
          <w:szCs w:val="24"/>
        </w:rPr>
        <w:tab/>
        <w:t>___________________________________________________</w:t>
      </w:r>
    </w:p>
    <w:p w14:paraId="2B3018EC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</w:p>
    <w:p w14:paraId="6F38F1C8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lefonnummer:</w:t>
      </w:r>
      <w:r>
        <w:rPr>
          <w:rFonts w:cstheme="minorHAnsi"/>
          <w:sz w:val="24"/>
          <w:szCs w:val="24"/>
        </w:rPr>
        <w:tab/>
        <w:t>___________________________________________________</w:t>
      </w:r>
    </w:p>
    <w:p w14:paraId="76A07842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</w:p>
    <w:p w14:paraId="0532621C" w14:textId="77777777" w:rsidR="003F3CD7" w:rsidRDefault="003F3CD7" w:rsidP="003F3CD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-mail til faktura/regning:</w:t>
      </w:r>
      <w:r>
        <w:rPr>
          <w:rFonts w:cstheme="minorHAnsi"/>
          <w:sz w:val="24"/>
          <w:szCs w:val="24"/>
        </w:rPr>
        <w:tab/>
        <w:t>___________________________________________________</w:t>
      </w:r>
    </w:p>
    <w:p w14:paraId="78EA6F76" w14:textId="77777777" w:rsidR="003F3CD7" w:rsidRPr="003F3CD7" w:rsidRDefault="003F3CD7" w:rsidP="003F3CD7">
      <w:pPr>
        <w:spacing w:after="0"/>
        <w:rPr>
          <w:rFonts w:cstheme="minorHAnsi"/>
          <w:sz w:val="24"/>
          <w:szCs w:val="24"/>
        </w:rPr>
      </w:pPr>
    </w:p>
    <w:p w14:paraId="54C2F0E9" w14:textId="77777777" w:rsidR="00CD50E7" w:rsidRPr="00333CA0" w:rsidRDefault="00CD50E7" w:rsidP="00CF7BAF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</w:p>
    <w:tbl>
      <w:tblPr>
        <w:tblStyle w:val="Tabelgitter"/>
        <w:tblpPr w:leftFromText="141" w:rightFromText="141" w:vertAnchor="text" w:horzAnchor="margin" w:tblpXSpec="center" w:tblpY="233"/>
        <w:tblW w:w="0" w:type="auto"/>
        <w:tblLayout w:type="fixed"/>
        <w:tblLook w:val="04A0" w:firstRow="1" w:lastRow="0" w:firstColumn="1" w:lastColumn="0" w:noHBand="0" w:noVBand="1"/>
      </w:tblPr>
      <w:tblGrid>
        <w:gridCol w:w="1489"/>
        <w:gridCol w:w="2286"/>
        <w:gridCol w:w="1000"/>
      </w:tblGrid>
      <w:tr w:rsidR="00333CA0" w14:paraId="5D56364C" w14:textId="77777777" w:rsidTr="004B569D">
        <w:trPr>
          <w:trHeight w:val="418"/>
        </w:trPr>
        <w:tc>
          <w:tcPr>
            <w:tcW w:w="1489" w:type="dxa"/>
          </w:tcPr>
          <w:p w14:paraId="55A0FBFA" w14:textId="77777777" w:rsidR="00333CA0" w:rsidRPr="00333CA0" w:rsidRDefault="00333CA0" w:rsidP="00CF7BAF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33CA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tørrelse</w:t>
            </w:r>
          </w:p>
        </w:tc>
        <w:tc>
          <w:tcPr>
            <w:tcW w:w="2286" w:type="dxa"/>
          </w:tcPr>
          <w:p w14:paraId="1BEF7DCA" w14:textId="77777777" w:rsidR="00333CA0" w:rsidRPr="00333CA0" w:rsidRDefault="00333CA0" w:rsidP="00CF7BAF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33CA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is</w:t>
            </w:r>
          </w:p>
        </w:tc>
        <w:tc>
          <w:tcPr>
            <w:tcW w:w="1000" w:type="dxa"/>
          </w:tcPr>
          <w:p w14:paraId="4DB96B4D" w14:textId="77777777" w:rsidR="00333CA0" w:rsidRPr="00333CA0" w:rsidRDefault="003F3CD7" w:rsidP="00CF7BAF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æt (x)</w:t>
            </w:r>
          </w:p>
        </w:tc>
      </w:tr>
      <w:tr w:rsidR="00333CA0" w14:paraId="77B60BE3" w14:textId="77777777" w:rsidTr="004B569D">
        <w:trPr>
          <w:trHeight w:val="418"/>
        </w:trPr>
        <w:tc>
          <w:tcPr>
            <w:tcW w:w="1489" w:type="dxa"/>
          </w:tcPr>
          <w:p w14:paraId="4F6DECD5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/1 A4</w:t>
            </w:r>
          </w:p>
        </w:tc>
        <w:tc>
          <w:tcPr>
            <w:tcW w:w="2286" w:type="dxa"/>
          </w:tcPr>
          <w:p w14:paraId="47237E72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000</w:t>
            </w:r>
            <w:r w:rsidR="00CF7BAF">
              <w:rPr>
                <w:rFonts w:asciiTheme="majorHAnsi" w:hAnsiTheme="majorHAnsi" w:cstheme="majorHAnsi"/>
                <w:sz w:val="24"/>
                <w:szCs w:val="24"/>
              </w:rPr>
              <w:t xml:space="preserve"> kr</w:t>
            </w:r>
            <w:r w:rsidR="003F3CD7">
              <w:rPr>
                <w:rFonts w:asciiTheme="majorHAnsi" w:hAnsiTheme="majorHAnsi" w:cstheme="majorHAnsi"/>
                <w:sz w:val="24"/>
                <w:szCs w:val="24"/>
              </w:rPr>
              <w:t>. inkl. moms</w:t>
            </w:r>
          </w:p>
        </w:tc>
        <w:tc>
          <w:tcPr>
            <w:tcW w:w="1000" w:type="dxa"/>
          </w:tcPr>
          <w:p w14:paraId="37B6B7CD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333CA0" w14:paraId="5DA6CAE3" w14:textId="77777777" w:rsidTr="004B569D">
        <w:trPr>
          <w:trHeight w:val="435"/>
        </w:trPr>
        <w:tc>
          <w:tcPr>
            <w:tcW w:w="1489" w:type="dxa"/>
          </w:tcPr>
          <w:p w14:paraId="1DF2EA32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/2 A4</w:t>
            </w:r>
          </w:p>
        </w:tc>
        <w:tc>
          <w:tcPr>
            <w:tcW w:w="2286" w:type="dxa"/>
          </w:tcPr>
          <w:p w14:paraId="0B0F34D8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750</w:t>
            </w:r>
            <w:r w:rsidR="00CF7BAF">
              <w:rPr>
                <w:rFonts w:asciiTheme="majorHAnsi" w:hAnsiTheme="majorHAnsi" w:cstheme="majorHAnsi"/>
                <w:sz w:val="24"/>
                <w:szCs w:val="24"/>
              </w:rPr>
              <w:t xml:space="preserve"> kr</w:t>
            </w:r>
            <w:r w:rsidR="003F3CD7">
              <w:rPr>
                <w:rFonts w:asciiTheme="majorHAnsi" w:hAnsiTheme="majorHAnsi" w:cstheme="majorHAnsi"/>
                <w:sz w:val="24"/>
                <w:szCs w:val="24"/>
              </w:rPr>
              <w:t>.  inkl. moms</w:t>
            </w:r>
          </w:p>
        </w:tc>
        <w:tc>
          <w:tcPr>
            <w:tcW w:w="1000" w:type="dxa"/>
          </w:tcPr>
          <w:p w14:paraId="616AEA2E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333CA0" w14:paraId="4FC455BB" w14:textId="77777777" w:rsidTr="004B569D">
        <w:trPr>
          <w:trHeight w:val="418"/>
        </w:trPr>
        <w:tc>
          <w:tcPr>
            <w:tcW w:w="1489" w:type="dxa"/>
          </w:tcPr>
          <w:p w14:paraId="62C2610C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/4 A4</w:t>
            </w:r>
          </w:p>
        </w:tc>
        <w:tc>
          <w:tcPr>
            <w:tcW w:w="2286" w:type="dxa"/>
          </w:tcPr>
          <w:p w14:paraId="5611E97E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50</w:t>
            </w:r>
            <w:r w:rsidR="00CF7BAF">
              <w:rPr>
                <w:rFonts w:asciiTheme="majorHAnsi" w:hAnsiTheme="majorHAnsi" w:cstheme="majorHAnsi"/>
                <w:sz w:val="24"/>
                <w:szCs w:val="24"/>
              </w:rPr>
              <w:t xml:space="preserve"> kr</w:t>
            </w:r>
            <w:r w:rsidR="003F3CD7">
              <w:rPr>
                <w:rFonts w:asciiTheme="majorHAnsi" w:hAnsiTheme="majorHAnsi" w:cstheme="majorHAnsi"/>
                <w:sz w:val="24"/>
                <w:szCs w:val="24"/>
              </w:rPr>
              <w:t>.  inkl. moms</w:t>
            </w:r>
          </w:p>
        </w:tc>
        <w:tc>
          <w:tcPr>
            <w:tcW w:w="1000" w:type="dxa"/>
          </w:tcPr>
          <w:p w14:paraId="08376257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333CA0" w14:paraId="2C79B534" w14:textId="77777777" w:rsidTr="004B569D">
        <w:trPr>
          <w:trHeight w:val="418"/>
        </w:trPr>
        <w:tc>
          <w:tcPr>
            <w:tcW w:w="1489" w:type="dxa"/>
          </w:tcPr>
          <w:p w14:paraId="3A19D4A1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/8 A4</w:t>
            </w:r>
          </w:p>
        </w:tc>
        <w:tc>
          <w:tcPr>
            <w:tcW w:w="2286" w:type="dxa"/>
          </w:tcPr>
          <w:p w14:paraId="0BFEFB55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750</w:t>
            </w:r>
            <w:r w:rsidR="00CF7BAF">
              <w:rPr>
                <w:rFonts w:asciiTheme="majorHAnsi" w:hAnsiTheme="majorHAnsi" w:cstheme="majorHAnsi"/>
                <w:sz w:val="24"/>
                <w:szCs w:val="24"/>
              </w:rPr>
              <w:t xml:space="preserve"> kr</w:t>
            </w:r>
            <w:r w:rsidR="003F3CD7">
              <w:rPr>
                <w:rFonts w:asciiTheme="majorHAnsi" w:hAnsiTheme="majorHAnsi" w:cstheme="majorHAnsi"/>
                <w:sz w:val="24"/>
                <w:szCs w:val="24"/>
              </w:rPr>
              <w:t>.  inkl. moms</w:t>
            </w:r>
          </w:p>
        </w:tc>
        <w:tc>
          <w:tcPr>
            <w:tcW w:w="1000" w:type="dxa"/>
          </w:tcPr>
          <w:p w14:paraId="4FFCB35C" w14:textId="77777777" w:rsidR="00333CA0" w:rsidRDefault="00333CA0" w:rsidP="00CF7BAF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54294B21" w14:textId="77777777" w:rsidR="00CD50E7" w:rsidRDefault="00CD50E7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4F341684" w14:textId="77777777" w:rsidR="00CD50E7" w:rsidRDefault="00CD50E7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1C50A484" w14:textId="77777777" w:rsidR="00CD50E7" w:rsidRDefault="00CD50E7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5CC41845" w14:textId="77777777" w:rsidR="00CD50E7" w:rsidRDefault="00CD50E7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69E3F15F" w14:textId="77777777" w:rsidR="00CD50E7" w:rsidRDefault="00CD50E7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68AFAF56" w14:textId="77777777" w:rsidR="00333CA0" w:rsidRDefault="00333CA0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36E670AD" w14:textId="77777777" w:rsidR="008C0148" w:rsidRDefault="008C0148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417D6F0B" w14:textId="77777777" w:rsidR="006E1501" w:rsidRDefault="006E1501" w:rsidP="00D95B73">
      <w:pPr>
        <w:spacing w:after="0"/>
        <w:rPr>
          <w:rFonts w:asciiTheme="majorHAnsi" w:hAnsiTheme="majorHAnsi" w:cstheme="majorHAnsi"/>
          <w:sz w:val="24"/>
          <w:szCs w:val="24"/>
        </w:rPr>
      </w:pPr>
      <w:bookmarkStart w:id="0" w:name="_GoBack"/>
      <w:bookmarkEnd w:id="0"/>
    </w:p>
    <w:p w14:paraId="0419DCCE" w14:textId="77777777" w:rsidR="006E1501" w:rsidRDefault="006E1501" w:rsidP="00D95B7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6F387C36" w14:textId="77777777" w:rsidR="0038399E" w:rsidRPr="003F3CD7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6502185B" w14:textId="77777777" w:rsidR="008B65A1" w:rsidRDefault="003F3CD7" w:rsidP="00D95B73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nnoncen skal sendes til</w:t>
      </w:r>
      <w:r w:rsidR="008B65A1">
        <w:t xml:space="preserve"> </w:t>
      </w:r>
      <w:hyperlink r:id="rId6" w:history="1">
        <w:r w:rsidR="008B65A1" w:rsidRPr="008D4264">
          <w:rPr>
            <w:rStyle w:val="Llink"/>
          </w:rPr>
          <w:t>anneellegaard64@gmail.com</w:t>
        </w:r>
      </w:hyperlink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8B65A1">
        <w:rPr>
          <w:rFonts w:asciiTheme="majorHAnsi" w:hAnsiTheme="majorHAnsi" w:cstheme="majorHAnsi"/>
          <w:sz w:val="24"/>
          <w:szCs w:val="24"/>
        </w:rPr>
        <w:t xml:space="preserve">eller </w:t>
      </w:r>
      <w:proofErr w:type="spellStart"/>
      <w:r w:rsidR="008B65A1">
        <w:rPr>
          <w:rFonts w:asciiTheme="majorHAnsi" w:hAnsiTheme="majorHAnsi" w:cstheme="majorHAnsi"/>
          <w:sz w:val="24"/>
          <w:szCs w:val="24"/>
        </w:rPr>
        <w:t>oploades</w:t>
      </w:r>
      <w:proofErr w:type="spellEnd"/>
      <w:r w:rsidR="008B65A1">
        <w:rPr>
          <w:rFonts w:asciiTheme="majorHAnsi" w:hAnsiTheme="majorHAnsi" w:cstheme="majorHAnsi"/>
          <w:sz w:val="24"/>
          <w:szCs w:val="24"/>
        </w:rPr>
        <w:t xml:space="preserve"> på </w:t>
      </w:r>
      <w:hyperlink r:id="rId7" w:history="1">
        <w:r w:rsidR="008B65A1" w:rsidRPr="008D4264">
          <w:rPr>
            <w:rStyle w:val="Llink"/>
            <w:rFonts w:asciiTheme="majorHAnsi" w:hAnsiTheme="majorHAnsi" w:cstheme="majorHAnsi"/>
            <w:sz w:val="24"/>
            <w:szCs w:val="24"/>
          </w:rPr>
          <w:t>www.påsporetafsørvad.dk</w:t>
        </w:r>
      </w:hyperlink>
      <w:r w:rsidR="008B65A1">
        <w:rPr>
          <w:rFonts w:asciiTheme="majorHAnsi" w:hAnsiTheme="majorHAnsi" w:cstheme="majorHAnsi"/>
          <w:sz w:val="24"/>
          <w:szCs w:val="24"/>
        </w:rPr>
        <w:t xml:space="preserve">  </w:t>
      </w:r>
      <w:r w:rsidRPr="006E1501">
        <w:rPr>
          <w:rFonts w:asciiTheme="majorHAnsi" w:hAnsiTheme="majorHAnsi" w:cstheme="majorHAnsi"/>
          <w:b/>
          <w:bCs/>
          <w:sz w:val="24"/>
          <w:szCs w:val="24"/>
        </w:rPr>
        <w:t>senest den 1. juni 2021.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C6D34E6" w14:textId="77777777" w:rsidR="0038399E" w:rsidRPr="0038399E" w:rsidRDefault="003F3CD7" w:rsidP="00D95B73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liver annoncen ikke afleveret til aftalte tid, forbeholder projektet sig retten til at se købet som en donation og virksomheden vil </w:t>
      </w:r>
      <w:r w:rsidR="006E1501">
        <w:rPr>
          <w:rFonts w:asciiTheme="majorHAnsi" w:hAnsiTheme="majorHAnsi" w:cstheme="majorHAnsi"/>
          <w:sz w:val="24"/>
          <w:szCs w:val="24"/>
        </w:rPr>
        <w:t xml:space="preserve">derfor kun fremgå af navn, </w:t>
      </w:r>
      <w:r>
        <w:rPr>
          <w:rFonts w:asciiTheme="majorHAnsi" w:hAnsiTheme="majorHAnsi" w:cstheme="majorHAnsi"/>
          <w:sz w:val="24"/>
          <w:szCs w:val="24"/>
        </w:rPr>
        <w:t xml:space="preserve">under ”tak til”. Annoncen </w:t>
      </w:r>
      <w:r w:rsidR="006E1501">
        <w:rPr>
          <w:rFonts w:asciiTheme="majorHAnsi" w:hAnsiTheme="majorHAnsi" w:cstheme="majorHAnsi"/>
          <w:sz w:val="24"/>
          <w:szCs w:val="24"/>
        </w:rPr>
        <w:t>kan kun afleveres digitalt og ønskes sendt som en .jpg, .</w:t>
      </w:r>
      <w:proofErr w:type="spellStart"/>
      <w:r w:rsidR="006E1501">
        <w:rPr>
          <w:rFonts w:asciiTheme="majorHAnsi" w:hAnsiTheme="majorHAnsi" w:cstheme="majorHAnsi"/>
          <w:sz w:val="24"/>
          <w:szCs w:val="24"/>
        </w:rPr>
        <w:t>png</w:t>
      </w:r>
      <w:proofErr w:type="spellEnd"/>
      <w:r w:rsidR="006E1501">
        <w:rPr>
          <w:rFonts w:asciiTheme="majorHAnsi" w:hAnsiTheme="majorHAnsi" w:cstheme="majorHAnsi"/>
          <w:sz w:val="24"/>
          <w:szCs w:val="24"/>
        </w:rPr>
        <w:t xml:space="preserve">., .pdf. eller Adobe-fil. Følgende krav og ønsker vil også fremgå på fremsendte kvittering eller faktura. Projektet ser aftalen som endeligt indgået ved betaling. </w:t>
      </w:r>
    </w:p>
    <w:p w14:paraId="24932D3B" w14:textId="77777777" w:rsidR="003F3CD7" w:rsidRDefault="003F3CD7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  <w:r w:rsidRPr="008C0148">
        <w:rPr>
          <w:rFonts w:ascii="Modern Love" w:hAnsi="Modern Love"/>
          <w:noProof/>
          <w:color w:val="833C0B" w:themeColor="accent2" w:themeShade="80"/>
          <w:sz w:val="40"/>
          <w:szCs w:val="40"/>
          <w:lang w:val="en-US" w:eastAsia="da-DK"/>
        </w:rPr>
        <w:drawing>
          <wp:anchor distT="0" distB="0" distL="114300" distR="114300" simplePos="0" relativeHeight="251672576" behindDoc="1" locked="0" layoutInCell="1" allowOverlap="1" wp14:anchorId="2A8DB78D" wp14:editId="19C754A5">
            <wp:simplePos x="0" y="0"/>
            <wp:positionH relativeFrom="page">
              <wp:posOffset>-1217295</wp:posOffset>
            </wp:positionH>
            <wp:positionV relativeFrom="paragraph">
              <wp:posOffset>267970</wp:posOffset>
            </wp:positionV>
            <wp:extent cx="2919095" cy="7539355"/>
            <wp:effectExtent l="0" t="0" r="0" b="0"/>
            <wp:wrapNone/>
            <wp:docPr id="14" name="Billede 14" descr="Coal Miner : Stock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al Miner : Stock Phot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4688" b="96338" l="9710" r="89912">
                                  <a14:foregroundMark x1="42119" y1="32910" x2="38335" y2="37402"/>
                                  <a14:foregroundMark x1="37201" y1="33594" x2="40101" y2="27246"/>
                                  <a14:foregroundMark x1="40101" y1="27246" x2="30517" y2="22510"/>
                                  <a14:foregroundMark x1="30517" y1="22510" x2="18537" y2="26123"/>
                                  <a14:foregroundMark x1="18537" y1="26123" x2="13619" y2="31689"/>
                                  <a14:foregroundMark x1="13619" y1="31689" x2="13493" y2="31689"/>
                                  <a14:foregroundMark x1="27112" y1="26904" x2="45902" y2="30908"/>
                                  <a14:foregroundMark x1="15511" y1="32031" x2="16772" y2="30469"/>
                                  <a14:foregroundMark x1="29130" y1="27344" x2="37453" y2="26904"/>
                                  <a14:foregroundMark x1="39723" y1="31348" x2="39470" y2="25781"/>
                                  <a14:foregroundMark x1="39470" y1="25781" x2="34552" y2="25098"/>
                                  <a14:foregroundMark x1="33670" y1="25098" x2="36066" y2="27441"/>
                                  <a14:foregroundMark x1="31652" y1="24902" x2="36948" y2="27148"/>
                                  <a14:foregroundMark x1="36318" y1="25000" x2="38966" y2="30811"/>
                                  <a14:foregroundMark x1="38966" y1="30811" x2="40984" y2="30127"/>
                                  <a14:foregroundMark x1="61665" y1="9912" x2="51072" y2="5713"/>
                                  <a14:foregroundMark x1="51072" y1="5713" x2="37705" y2="8057"/>
                                  <a14:foregroundMark x1="37705" y1="8057" x2="34931" y2="10400"/>
                                  <a14:foregroundMark x1="45271" y1="5127" x2="49306" y2="4688"/>
                                  <a14:foregroundMark x1="34300" y1="19971" x2="20933" y2="23340"/>
                                  <a14:foregroundMark x1="20933" y1="23340" x2="13745" y2="28271"/>
                                  <a14:foregroundMark x1="13745" y1="28271" x2="13871" y2="31494"/>
                                  <a14:foregroundMark x1="15889" y1="26025" x2="17907" y2="23340"/>
                                  <a14:foregroundMark x1="15259" y1="29785" x2="16393" y2="31934"/>
                                  <a14:foregroundMark x1="43001" y1="30811" x2="39470" y2="33398"/>
                                  <a14:foregroundMark x1="19294" y1="90186" x2="10719" y2="96338"/>
                                  <a14:foregroundMark x1="84489" y1="95117" x2="89912" y2="95459"/>
                                  <a14:foregroundMark x1="78689" y1="32813" x2="73140" y2="23877"/>
                                  <a14:foregroundMark x1="73140" y1="23877" x2="66583" y2="20752"/>
                                </a14:backgroundRemoval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095" cy="753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AE376" w14:textId="77777777" w:rsidR="003F3CD7" w:rsidRDefault="003F3CD7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1734F418" w14:textId="77777777" w:rsidR="003F3CD7" w:rsidRDefault="006E1501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  <w:r w:rsidRPr="00024273">
        <w:rPr>
          <w:rFonts w:ascii="Modern Love" w:hAnsi="Modern Love"/>
          <w:noProof/>
          <w:color w:val="833C0B" w:themeColor="accent2" w:themeShade="80"/>
          <w:sz w:val="44"/>
          <w:szCs w:val="44"/>
          <w:lang w:val="en-US" w:eastAsia="da-DK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F070F2B" wp14:editId="1CDD9434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5695950" cy="2543175"/>
                <wp:effectExtent l="0" t="0" r="0" b="9525"/>
                <wp:wrapNone/>
                <wp:docPr id="13" name="Gruppe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5950" cy="2543175"/>
                          <a:chOff x="0" y="0"/>
                          <a:chExt cx="5695950" cy="2543175"/>
                        </a:xfrm>
                      </wpg:grpSpPr>
                      <wps:wsp>
                        <wps:cNvPr id="6" name="Rektangel 6"/>
                        <wps:cNvSpPr/>
                        <wps:spPr>
                          <a:xfrm>
                            <a:off x="1876425" y="9524"/>
                            <a:ext cx="1800226" cy="25203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ktangel 10"/>
                        <wps:cNvSpPr/>
                        <wps:spPr>
                          <a:xfrm>
                            <a:off x="3781424" y="19050"/>
                            <a:ext cx="1842135" cy="25107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Rektangel 1"/>
                        <wps:cNvSpPr/>
                        <wps:spPr>
                          <a:xfrm>
                            <a:off x="0" y="0"/>
                            <a:ext cx="1800225" cy="2514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kstfelt 3"/>
                        <wps:cNvSpPr txBox="1"/>
                        <wps:spPr>
                          <a:xfrm>
                            <a:off x="381000" y="1104900"/>
                            <a:ext cx="10763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66AACA" w14:textId="77777777" w:rsidR="00AB3D09" w:rsidRPr="00024273" w:rsidRDefault="00AB3D09" w:rsidP="005D2F7F">
                              <w:pPr>
                                <w:jc w:val="center"/>
                                <w:rPr>
                                  <w:rFonts w:ascii="Arial Nova Light" w:hAnsi="Arial Nova Light" w:cs="Open Sans Light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024273">
                                <w:rPr>
                                  <w:rFonts w:ascii="Arial Nova Light" w:hAnsi="Arial Nova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1/1 A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ktangel 4"/>
                        <wps:cNvSpPr/>
                        <wps:spPr>
                          <a:xfrm>
                            <a:off x="1897379" y="1228725"/>
                            <a:ext cx="1744981" cy="12668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kstfelt 5"/>
                        <wps:cNvSpPr txBox="1"/>
                        <wps:spPr>
                          <a:xfrm>
                            <a:off x="2247900" y="1695450"/>
                            <a:ext cx="10763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1D7ADB" w14:textId="77777777" w:rsidR="00AB3D09" w:rsidRPr="005D2F7F" w:rsidRDefault="00AB3D09" w:rsidP="005D2F7F">
                              <w:pPr>
                                <w:jc w:val="center"/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1/</w:t>
                              </w:r>
                              <w:r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 xml:space="preserve"> A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el 8"/>
                        <wps:cNvSpPr/>
                        <wps:spPr>
                          <a:xfrm>
                            <a:off x="4705350" y="1238250"/>
                            <a:ext cx="876300" cy="12668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kstfelt 9"/>
                        <wps:cNvSpPr txBox="1"/>
                        <wps:spPr>
                          <a:xfrm>
                            <a:off x="4619625" y="1733550"/>
                            <a:ext cx="10763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F519A4" w14:textId="77777777" w:rsidR="00AB3D09" w:rsidRPr="005D2F7F" w:rsidRDefault="00AB3D09" w:rsidP="005D2F7F">
                              <w:pPr>
                                <w:jc w:val="center"/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1/</w:t>
                              </w:r>
                              <w:r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4</w:t>
                              </w: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 xml:space="preserve"> A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ktangel 11"/>
                        <wps:cNvSpPr/>
                        <wps:spPr>
                          <a:xfrm>
                            <a:off x="3800475" y="1866900"/>
                            <a:ext cx="895350" cy="63817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kstfelt 12"/>
                        <wps:cNvSpPr txBox="1"/>
                        <wps:spPr>
                          <a:xfrm>
                            <a:off x="3705225" y="2057400"/>
                            <a:ext cx="1076325" cy="485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A94A74" w14:textId="77777777" w:rsidR="00AB3D09" w:rsidRPr="005D2F7F" w:rsidRDefault="00AB3D09" w:rsidP="005D2F7F">
                              <w:pPr>
                                <w:jc w:val="center"/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1/</w:t>
                              </w:r>
                              <w:r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>8</w:t>
                              </w:r>
                              <w:r w:rsidRPr="005D2F7F">
                                <w:rPr>
                                  <w:rFonts w:ascii="Open Sans Light" w:hAnsi="Open Sans Light" w:cs="Open Sans Light"/>
                                  <w:b/>
                                  <w:bCs/>
                                  <w:color w:val="FFFFFF" w:themeColor="background1"/>
                                </w:rPr>
                                <w:t xml:space="preserve"> A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Gruppe 13" o:spid="_x0000_s1027" style="position:absolute;margin-left:0;margin-top:.8pt;width:448.5pt;height:200.25pt;z-index:251671552;mso-position-horizontal:center;mso-position-horizontal-relative:margin;mso-height-relative:margin" coordsize="56959,25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">
                <v:rect id="Rektangel 6" o:spid="_x0000_s1028" style="position:absolute;left:18764;top:95;width:18002;height:25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" fillcolor="white [3201]" strokecolor="#823b0b [1605]" strokeweight="1pt"/>
                <v:rect id="Rektangel 10" o:spid="_x0000_s1029" style="position:absolute;left:37814;top:190;width:18421;height:25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" fillcolor="white [3201]" strokecolor="#823b0b [1605]" strokeweight="1pt"/>
                <v:rect id="Rektangel 1" o:spid="_x0000_s1030" style="position:absolute;width:18002;height:25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" fillcolor="#823b0b [1605]" strokecolor="white [3201]" strokeweight="1.5pt"/>
                <v:shape id="Tekstfelt 3" o:spid="_x0000_s1031" type="#_x0000_t202" style="position:absolute;left:3810;top:11049;width:10763;height:4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5D2F7F" w:rsidRPr="00024273" w:rsidRDefault="005D2F7F" w:rsidP="005D2F7F">
                        <w:pPr>
                          <w:jc w:val="center"/>
                          <w:rPr>
                            <w:rFonts w:ascii="Arial Nova Light" w:hAnsi="Arial Nova Light" w:cs="Open Sans Light"/>
                            <w:b/>
                            <w:bCs/>
                            <w:color w:val="FFFFFF" w:themeColor="background1"/>
                          </w:rPr>
                        </w:pPr>
                        <w:r w:rsidRPr="00024273">
                          <w:rPr>
                            <w:rFonts w:ascii="Arial Nova Light" w:hAnsi="Arial Nova Light" w:cs="Open Sans Light"/>
                            <w:b/>
                            <w:bCs/>
                            <w:color w:val="FFFFFF" w:themeColor="background1"/>
                          </w:rPr>
                          <w:t>1/1 A4</w:t>
                        </w:r>
                      </w:p>
                    </w:txbxContent>
                  </v:textbox>
                </v:shape>
                <v:rect id="Rektangel 4" o:spid="_x0000_s1032" style="position:absolute;left:18973;top:12287;width:17450;height:12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" fillcolor="#823b0b [1605]" strokecolor="white [3212]" strokeweight="1.5pt"/>
                <v:shape id="Tekstfelt 5" o:spid="_x0000_s1033" type="#_x0000_t202" style="position:absolute;left:22479;top:16954;width:10763;height:4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:rsidR="005D2F7F" w:rsidRPr="005D2F7F" w:rsidRDefault="005D2F7F" w:rsidP="005D2F7F">
                        <w:pPr>
                          <w:jc w:val="center"/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</w:pP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1/</w:t>
                        </w:r>
                        <w:r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 xml:space="preserve"> A4</w:t>
                        </w:r>
                      </w:p>
                    </w:txbxContent>
                  </v:textbox>
                </v:shape>
                <v:rect id="Rektangel 8" o:spid="_x0000_s1034" style="position:absolute;left:47053;top:12382;width:8763;height:12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" fillcolor="#823b0b [1605]" strokecolor="white [3212]" strokeweight="1.5pt"/>
                <v:shape id="Tekstfelt 9" o:spid="_x0000_s1035" type="#_x0000_t202" style="position:absolute;left:46196;top:17335;width:10763;height:4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:rsidR="005D2F7F" w:rsidRPr="005D2F7F" w:rsidRDefault="005D2F7F" w:rsidP="005D2F7F">
                        <w:pPr>
                          <w:jc w:val="center"/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</w:pP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1/</w:t>
                        </w:r>
                        <w:r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4</w:t>
                        </w: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 xml:space="preserve"> A4</w:t>
                        </w:r>
                      </w:p>
                    </w:txbxContent>
                  </v:textbox>
                </v:shape>
                <v:rect id="Rektangel 11" o:spid="_x0000_s1036" style="position:absolute;left:38004;top:18669;width:8954;height:6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" fillcolor="#823b0b [1605]" strokecolor="white [3212]" strokeweight="1.5pt"/>
                <v:shape id="Tekstfelt 12" o:spid="_x0000_s1037" type="#_x0000_t202" style="position:absolute;left:37052;top:20574;width:10763;height:4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:rsidR="005D2F7F" w:rsidRPr="005D2F7F" w:rsidRDefault="005D2F7F" w:rsidP="005D2F7F">
                        <w:pPr>
                          <w:jc w:val="center"/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</w:pP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1/</w:t>
                        </w:r>
                        <w:r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>8</w:t>
                        </w:r>
                        <w:r w:rsidRPr="005D2F7F">
                          <w:rPr>
                            <w:rFonts w:ascii="Open Sans Light" w:hAnsi="Open Sans Light" w:cs="Open Sans Light"/>
                            <w:b/>
                            <w:bCs/>
                            <w:color w:val="FFFFFF" w:themeColor="background1"/>
                          </w:rPr>
                          <w:t xml:space="preserve"> A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5850878" w14:textId="77777777" w:rsidR="003F3CD7" w:rsidRDefault="003F3CD7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3BA2D5EF" w14:textId="77777777" w:rsidR="003F3CD7" w:rsidRDefault="003F3CD7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70F612B4" w14:textId="77777777" w:rsidR="0038399E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2B387E46" w14:textId="77777777" w:rsidR="0038399E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31511913" w14:textId="77777777" w:rsidR="0038399E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0F3BB8FC" w14:textId="77777777" w:rsidR="0038399E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01344F2D" w14:textId="77777777" w:rsidR="0038399E" w:rsidRDefault="0038399E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</w:p>
    <w:p w14:paraId="4ECE2A98" w14:textId="77777777" w:rsidR="006E1501" w:rsidRPr="00D95B73" w:rsidRDefault="006E1501" w:rsidP="00D95B73">
      <w:pPr>
        <w:spacing w:after="0"/>
        <w:rPr>
          <w:rFonts w:ascii="Modern Love" w:hAnsi="Modern Love" w:cs="Cavolini"/>
          <w:color w:val="833C0B" w:themeColor="accent2" w:themeShade="80"/>
          <w:sz w:val="24"/>
          <w:szCs w:val="24"/>
        </w:rPr>
      </w:pPr>
      <w:r>
        <w:rPr>
          <w:rFonts w:ascii="Modern Love" w:hAnsi="Modern Love" w:cs="Cavolini"/>
          <w:color w:val="833C0B" w:themeColor="accent2" w:themeShade="80"/>
          <w:sz w:val="24"/>
          <w:szCs w:val="24"/>
        </w:rPr>
        <w:tab/>
      </w:r>
      <w:r>
        <w:rPr>
          <w:rFonts w:ascii="Modern Love" w:hAnsi="Modern Love" w:cs="Cavolini"/>
          <w:color w:val="833C0B" w:themeColor="accent2" w:themeShade="80"/>
          <w:sz w:val="24"/>
          <w:szCs w:val="24"/>
        </w:rPr>
        <w:tab/>
      </w:r>
    </w:p>
    <w:sectPr w:rsidR="006E1501" w:rsidRPr="00D95B73" w:rsidSect="008C0148">
      <w:pgSz w:w="11906" w:h="16838"/>
      <w:pgMar w:top="851" w:right="1077" w:bottom="851" w:left="107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ova Light">
    <w:altName w:val="Arial"/>
    <w:charset w:val="00"/>
    <w:family w:val="swiss"/>
    <w:pitch w:val="variable"/>
    <w:sig w:usb0="2000028F" w:usb1="00000002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Modern Love">
    <w:altName w:val="Cambria"/>
    <w:charset w:val="00"/>
    <w:family w:val="decorative"/>
    <w:pitch w:val="variable"/>
    <w:sig w:usb0="8000002F" w:usb1="0000000A" w:usb2="00000000" w:usb3="00000000" w:csb0="0000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Open Sans Light">
    <w:altName w:val="SignPainter-HouseScript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C60FD3"/>
    <w:multiLevelType w:val="hybridMultilevel"/>
    <w:tmpl w:val="73448CF6"/>
    <w:lvl w:ilvl="0" w:tplc="EC0625C6">
      <w:numFmt w:val="bullet"/>
      <w:lvlText w:val="-"/>
      <w:lvlJc w:val="left"/>
      <w:pPr>
        <w:ind w:left="720" w:hanging="360"/>
      </w:pPr>
      <w:rPr>
        <w:rFonts w:ascii="Arial Nova Light" w:eastAsiaTheme="minorHAnsi" w:hAnsi="Arial Nova Light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EzsTQwMTC2MDNX0lEKTi0uzszPAykwrAUAyJkBkiwAAAA="/>
  </w:docVars>
  <w:rsids>
    <w:rsidRoot w:val="005D2F7F"/>
    <w:rsid w:val="00024273"/>
    <w:rsid w:val="002A5F2B"/>
    <w:rsid w:val="00333CA0"/>
    <w:rsid w:val="0038399E"/>
    <w:rsid w:val="003F3CD7"/>
    <w:rsid w:val="004B569D"/>
    <w:rsid w:val="005D2F7F"/>
    <w:rsid w:val="006E1501"/>
    <w:rsid w:val="008246F1"/>
    <w:rsid w:val="0085136E"/>
    <w:rsid w:val="008B65A1"/>
    <w:rsid w:val="008C0148"/>
    <w:rsid w:val="00971343"/>
    <w:rsid w:val="00AB3D09"/>
    <w:rsid w:val="00AC7BC2"/>
    <w:rsid w:val="00CD50E7"/>
    <w:rsid w:val="00CF7BAF"/>
    <w:rsid w:val="00D95B73"/>
    <w:rsid w:val="00F7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5C512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024273"/>
    <w:pPr>
      <w:ind w:left="720"/>
      <w:contextualSpacing/>
    </w:pPr>
  </w:style>
  <w:style w:type="character" w:styleId="Llink">
    <w:name w:val="Hyperlink"/>
    <w:basedOn w:val="Standardskrifttypeiafsnit"/>
    <w:uiPriority w:val="99"/>
    <w:unhideWhenUsed/>
    <w:rsid w:val="0038399E"/>
    <w:rPr>
      <w:color w:val="0563C1" w:themeColor="hyperlink"/>
      <w:u w:val="single"/>
    </w:rPr>
  </w:style>
  <w:style w:type="character" w:customStyle="1" w:styleId="UnresolvedMention">
    <w:name w:val="Unresolved Mention"/>
    <w:basedOn w:val="Standardskrifttypeiafsnit"/>
    <w:uiPriority w:val="99"/>
    <w:semiHidden/>
    <w:unhideWhenUsed/>
    <w:rsid w:val="0038399E"/>
    <w:rPr>
      <w:color w:val="605E5C"/>
      <w:shd w:val="clear" w:color="auto" w:fill="E1DFDD"/>
    </w:rPr>
  </w:style>
  <w:style w:type="table" w:styleId="Tabelgitter">
    <w:name w:val="Table Grid"/>
    <w:basedOn w:val="Tabel-Normal"/>
    <w:uiPriority w:val="39"/>
    <w:rsid w:val="00CD50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esgtLink">
    <w:name w:val="FollowedHyperlink"/>
    <w:basedOn w:val="Standardskrifttypeiafsnit"/>
    <w:uiPriority w:val="99"/>
    <w:semiHidden/>
    <w:unhideWhenUsed/>
    <w:rsid w:val="008B65A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024273"/>
    <w:pPr>
      <w:ind w:left="720"/>
      <w:contextualSpacing/>
    </w:pPr>
  </w:style>
  <w:style w:type="character" w:styleId="Llink">
    <w:name w:val="Hyperlink"/>
    <w:basedOn w:val="Standardskrifttypeiafsnit"/>
    <w:uiPriority w:val="99"/>
    <w:unhideWhenUsed/>
    <w:rsid w:val="0038399E"/>
    <w:rPr>
      <w:color w:val="0563C1" w:themeColor="hyperlink"/>
      <w:u w:val="single"/>
    </w:rPr>
  </w:style>
  <w:style w:type="character" w:customStyle="1" w:styleId="UnresolvedMention">
    <w:name w:val="Unresolved Mention"/>
    <w:basedOn w:val="Standardskrifttypeiafsnit"/>
    <w:uiPriority w:val="99"/>
    <w:semiHidden/>
    <w:unhideWhenUsed/>
    <w:rsid w:val="0038399E"/>
    <w:rPr>
      <w:color w:val="605E5C"/>
      <w:shd w:val="clear" w:color="auto" w:fill="E1DFDD"/>
    </w:rPr>
  </w:style>
  <w:style w:type="table" w:styleId="Tabelgitter">
    <w:name w:val="Table Grid"/>
    <w:basedOn w:val="Tabel-Normal"/>
    <w:uiPriority w:val="39"/>
    <w:rsid w:val="00CD50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esgtLink">
    <w:name w:val="FollowedHyperlink"/>
    <w:basedOn w:val="Standardskrifttypeiafsnit"/>
    <w:uiPriority w:val="99"/>
    <w:semiHidden/>
    <w:unhideWhenUsed/>
    <w:rsid w:val="008B65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mailto:anneellegaard64@gmail.com" TargetMode="External"/><Relationship Id="rId7" Type="http://schemas.openxmlformats.org/officeDocument/2006/relationships/hyperlink" Target="http://www.p&#229;sporetafs&#248;rvad.dk" TargetMode="External"/><Relationship Id="rId8" Type="http://schemas.openxmlformats.org/officeDocument/2006/relationships/image" Target="media/image1.png"/><Relationship Id="rId9" Type="http://schemas.microsoft.com/office/2007/relationships/hdphoto" Target="media/hdphoto1.wdp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86</Characters>
  <Application>Microsoft Macintosh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mus Christian Sommer</dc:creator>
  <cp:keywords/>
  <dc:description/>
  <cp:lastModifiedBy>Johanne Pedersen</cp:lastModifiedBy>
  <cp:revision>2</cp:revision>
  <cp:lastPrinted>2020-11-07T15:58:00Z</cp:lastPrinted>
  <dcterms:created xsi:type="dcterms:W3CDTF">2020-11-07T16:11:00Z</dcterms:created>
  <dcterms:modified xsi:type="dcterms:W3CDTF">2020-11-07T16:11:00Z</dcterms:modified>
</cp:coreProperties>
</file>